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5F33186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A4610C">
      <w:pPr>
        <w:spacing w:line="240" w:lineRule="auto"/>
        <w:ind w:left="720" w:hanging="720"/>
        <w:rPr>
          <w:rFonts w:hint="eastAsia"/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602DDD36">
            <wp:extent cx="127000" cy="127000"/>
            <wp:effectExtent l="0" t="0" r="6350" b="6350"/>
            <wp:docPr id="21" name="Graphic 21" descr="mobile 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mobile 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rFonts w:hint="eastAsia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70128521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rFonts w:hint="eastAsia"/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rFonts w:hint="eastAsia"/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48E157F4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0D31F893" w:rsidR="00DF723F" w:rsidRPr="00F45C48" w:rsidRDefault="000B7937" w:rsidP="001B3ECB">
      <w:pPr>
        <w:rPr>
          <w:rStyle w:val="Hyperlink"/>
          <w:rFonts w:hint="eastAsia"/>
          <w:color w:val="25252D"/>
          <w:u w:val="none"/>
        </w:rPr>
      </w:pPr>
      <w:r w:rsidRPr="00A41684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  <w:r w:rsidR="002155E6" w:rsidRPr="00F45C48">
        <w:rPr>
          <w:rStyle w:val="Hyperlink"/>
          <w:color w:val="25252D"/>
          <w:u w:val="none"/>
        </w:rPr>
        <w:t xml:space="preserve"> </w:t>
      </w:r>
    </w:p>
    <w:p w14:paraId="16C142E1" w14:textId="2B77CCF8" w:rsidR="001946D9" w:rsidRDefault="001946D9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1946D9">
        <w:rPr>
          <w:rStyle w:val="Hyperlink"/>
          <w:color w:val="32383E"/>
          <w:u w:val="none"/>
        </w:rPr>
        <w:t>Actively collaborated with backend engineers</w:t>
      </w:r>
      <w:r>
        <w:rPr>
          <w:rStyle w:val="Hyperlink"/>
          <w:color w:val="32383E"/>
          <w:u w:val="none"/>
        </w:rPr>
        <w:t>, QAs</w:t>
      </w:r>
      <w:r w:rsidRPr="001946D9">
        <w:rPr>
          <w:rStyle w:val="Hyperlink"/>
          <w:color w:val="32383E"/>
          <w:u w:val="none"/>
        </w:rPr>
        <w:t xml:space="preserve">, and </w:t>
      </w:r>
      <w:r w:rsidR="00E915F5">
        <w:rPr>
          <w:rStyle w:val="Hyperlink"/>
          <w:color w:val="32383E"/>
          <w:u w:val="none"/>
        </w:rPr>
        <w:t>PM</w:t>
      </w:r>
      <w:r w:rsidRPr="001946D9">
        <w:rPr>
          <w:rStyle w:val="Hyperlink"/>
          <w:color w:val="32383E"/>
          <w:u w:val="none"/>
        </w:rPr>
        <w:t xml:space="preserve"> to enhance user login and registration processes, ensuring improved user experience and adherence to legal requirements.</w:t>
      </w:r>
    </w:p>
    <w:p w14:paraId="53DD37B0" w14:textId="6FAB5E5F" w:rsidR="00614536" w:rsidRDefault="0061453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614536">
        <w:rPr>
          <w:rStyle w:val="Hyperlink"/>
          <w:color w:val="32383E"/>
          <w:u w:val="none"/>
        </w:rPr>
        <w:t xml:space="preserve">Partnered with the tech lead to investigate and reduce the HTML file size, optimizing site performance </w:t>
      </w:r>
      <w:r w:rsidR="009A4E31">
        <w:rPr>
          <w:rStyle w:val="Hyperlink"/>
          <w:color w:val="32383E"/>
          <w:u w:val="none"/>
        </w:rPr>
        <w:t xml:space="preserve">while </w:t>
      </w:r>
      <w:r w:rsidR="001115D8">
        <w:rPr>
          <w:rStyle w:val="Hyperlink"/>
          <w:color w:val="32383E"/>
          <w:u w:val="none"/>
        </w:rPr>
        <w:t>achieving</w:t>
      </w:r>
      <w:r w:rsidRPr="00614536">
        <w:rPr>
          <w:rStyle w:val="Hyperlink"/>
          <w:color w:val="32383E"/>
          <w:u w:val="none"/>
        </w:rPr>
        <w:t xml:space="preserve"> better Google crawler coverage, subsequently improving</w:t>
      </w:r>
      <w:r w:rsidR="001371A7">
        <w:rPr>
          <w:rStyle w:val="Hyperlink"/>
          <w:color w:val="32383E"/>
          <w:u w:val="none"/>
        </w:rPr>
        <w:t xml:space="preserve"> SEO</w:t>
      </w:r>
      <w:r w:rsidRPr="00614536">
        <w:rPr>
          <w:rStyle w:val="Hyperlink"/>
          <w:color w:val="32383E"/>
          <w:u w:val="none"/>
        </w:rPr>
        <w:t>.</w:t>
      </w:r>
    </w:p>
    <w:p w14:paraId="247B12C7" w14:textId="7C2181C3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1FC334B0" w14:textId="1F614EE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their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20D2D90B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rFonts w:hint="eastAsia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659C6057" w:rsidR="00256C7D" w:rsidRPr="00466EC3" w:rsidRDefault="00256C7D" w:rsidP="00261D39">
      <w:pPr>
        <w:rPr>
          <w:rFonts w:hint="eastAsia"/>
          <w:color w:val="25252D"/>
        </w:rPr>
      </w:pPr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1" w:history="1">
        <w:r w:rsidRPr="0057140B">
          <w:rPr>
            <w:rStyle w:val="Hyperlink"/>
            <w:color w:val="0B6BCB"/>
            <w:u w:val="none"/>
          </w:rPr>
          <w:t>TecPal Ltd.</w:t>
        </w:r>
      </w:hyperlink>
      <w:r w:rsidR="002155E6" w:rsidRPr="00466EC3">
        <w:rPr>
          <w:color w:val="25252D"/>
        </w:rPr>
        <w:t xml:space="preserve"> 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rFonts w:hint="eastAsia"/>
        </w:rPr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rFonts w:hint="eastAsia"/>
        </w:rPr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rFonts w:hint="eastAsia"/>
        </w:rPr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rFonts w:hint="eastAsia"/>
        </w:rPr>
      </w:pPr>
      <w:r w:rsidRPr="00DE6398">
        <w:t>Spearheaded the implementation of Turborepo, laying the groundwork for a successful transition and improving the efficiency of the development process.</w:t>
      </w:r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t xml:space="preserve"> | </w:t>
      </w:r>
      <w:r w:rsidR="00BA0B89" w:rsidRPr="00875125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t xml:space="preserve"> | </w:t>
      </w:r>
      <w:r w:rsidR="001E27DD" w:rsidRPr="00DD0C87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2A11CDB8" w:rsidR="00700751" w:rsidRPr="00625A77" w:rsidRDefault="00000000" w:rsidP="00625A77">
      <w:pPr>
        <w:spacing w:line="240" w:lineRule="auto"/>
        <w:rPr>
          <w:rFonts w:hint="eastAsia"/>
          <w:color w:val="25252D"/>
        </w:rPr>
      </w:pPr>
      <w:hyperlink r:id="rId22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3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442EAE">
        <w:rPr>
          <w:rStyle w:val="MetadataChar"/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rFonts w:hint="eastAsia"/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rFonts w:hint="eastAsia"/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rFonts w:hint="eastAsia"/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rFonts w:hint="eastAsia"/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51D59D96" w14:textId="1AC8C260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45FC2D84">
            <wp:extent cx="127000" cy="127000"/>
            <wp:effectExtent l="0" t="0" r="6350" b="635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7DF72FF5" w:rsidR="00E0142B" w:rsidRDefault="00C42307" w:rsidP="00E0142B">
      <w:pPr>
        <w:spacing w:after="0" w:line="300" w:lineRule="auto"/>
        <w:rPr>
          <w:rFonts w:hint="eastAsia"/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561B5E">
                            <w:pPr>
                              <w:pStyle w:val="Chip"/>
                            </w:pPr>
                            <w:r w:rsidRPr="0046550F"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561B5E">
                      <w:pPr>
                        <w:pStyle w:val="Chip"/>
                      </w:pPr>
                      <w:r w:rsidRPr="0046550F"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1F3208">
                      <w:pPr>
                        <w:pStyle w:val="Chip"/>
                      </w:pPr>
                      <w:r w:rsidRPr="0046550F"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1F3208">
                      <w:pPr>
                        <w:pStyle w:val="Chip"/>
                      </w:pPr>
                      <w:r w:rsidRPr="0046550F"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387B0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4C97B1" wp14:editId="1864519F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E035EF" w14:textId="77777777" w:rsidR="00387B02" w:rsidRPr="00C81770" w:rsidRDefault="00387B02" w:rsidP="00387B02">
                            <w:pPr>
                              <w:pStyle w:val="Chip"/>
                            </w:pPr>
                            <w:r w:rsidRPr="00C81770"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4C97B1" id="Rectangle: Rounded Corners 796692690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CE035EF" w14:textId="77777777" w:rsidR="00387B02" w:rsidRPr="00C81770" w:rsidRDefault="00387B02" w:rsidP="00387B02">
                      <w:pPr>
                        <w:pStyle w:val="Chip"/>
                      </w:pPr>
                      <w:r w:rsidRPr="00C81770"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1F3208">
                            <w:pPr>
                              <w:pStyle w:val="Chip"/>
                            </w:pPr>
                            <w:r w:rsidRPr="0046550F"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1F3208">
                      <w:pPr>
                        <w:pStyle w:val="Chip"/>
                      </w:pPr>
                      <w:r w:rsidRPr="0046550F"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1F3208">
                            <w:pPr>
                              <w:pStyle w:val="Chip"/>
                            </w:pPr>
                            <w:r w:rsidRPr="00E0408E"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1F3208">
                      <w:pPr>
                        <w:pStyle w:val="Chip"/>
                      </w:pPr>
                      <w:r w:rsidRPr="00E0408E"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1F3208">
                      <w:pPr>
                        <w:pStyle w:val="Chip"/>
                      </w:pPr>
                      <w:r w:rsidRPr="00C81770"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1F3208">
                            <w:pPr>
                              <w:pStyle w:val="Chip"/>
                            </w:pPr>
                            <w:r w:rsidRPr="00C81770"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1F3208">
                      <w:pPr>
                        <w:pStyle w:val="Chip"/>
                      </w:pPr>
                      <w:r w:rsidRPr="00C81770"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1F1A4B52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1F3208">
                            <w:pPr>
                              <w:pStyle w:val="Chip"/>
                            </w:pPr>
                            <w:r w:rsidRPr="00E0408E"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1F3208">
                      <w:pPr>
                        <w:pStyle w:val="Chip"/>
                      </w:pPr>
                      <w:r w:rsidRPr="00E0408E"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592C93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14B71B" wp14:editId="60C158C7">
                <wp:extent cx="917931" cy="205200"/>
                <wp:effectExtent l="0" t="0" r="6985" b="3810"/>
                <wp:docPr id="324444628" name="Rectangle: Rounded Corners 3244446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E253B5" w14:textId="073660E5" w:rsidR="00592C93" w:rsidRPr="00235BB6" w:rsidRDefault="00592C93" w:rsidP="00592C93">
                            <w:pPr>
                              <w:pStyle w:val="Chip"/>
                            </w:pPr>
                            <w:r>
                              <w:t>Tailwind C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14B71B" id="Rectangle: Rounded Corners 32444462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FE253B5" w14:textId="073660E5" w:rsidR="00592C93" w:rsidRPr="00235BB6" w:rsidRDefault="00592C93" w:rsidP="00592C93">
                      <w:pPr>
                        <w:pStyle w:val="Chip"/>
                      </w:pPr>
                      <w:r>
                        <w:t>Tailwind C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1041D">
        <w:rPr>
          <w:b/>
          <w:bCs/>
          <w:color w:val="096BDE"/>
        </w:rPr>
        <w:t xml:space="preserve"> </w:t>
      </w:r>
      <w:r w:rsidR="00387B0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45D8A0B" wp14:editId="3385988C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C853B7" w14:textId="77777777" w:rsidR="00387B02" w:rsidRPr="00E0408E" w:rsidRDefault="00387B02" w:rsidP="00387B02">
                            <w:pPr>
                              <w:pStyle w:val="Chip"/>
                            </w:pPr>
                            <w:r w:rsidRPr="00E0408E"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45D8A0B" id="Rectangle: Rounded Corners 786012888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EC853B7" w14:textId="77777777" w:rsidR="00387B02" w:rsidRPr="00E0408E" w:rsidRDefault="00387B02" w:rsidP="00387B02">
                      <w:pPr>
                        <w:pStyle w:val="Chip"/>
                      </w:pPr>
                      <w:r w:rsidRPr="00E0408E"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87B02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B72A04">
                            <w:pPr>
                              <w:pStyle w:val="Chip"/>
                            </w:pPr>
                            <w:r w:rsidRPr="00235BB6"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B72A04">
                      <w:pPr>
                        <w:pStyle w:val="Chip"/>
                      </w:pPr>
                      <w:r w:rsidRPr="00235BB6"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381043E2">
            <wp:extent cx="127000" cy="127000"/>
            <wp:effectExtent l="0" t="0" r="6350" b="635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rFonts w:hint="eastAsia"/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B72A04">
                            <w:pPr>
                              <w:pStyle w:val="Chip"/>
                            </w:pPr>
                            <w:r w:rsidRPr="0094042D"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B72A04">
                      <w:pPr>
                        <w:pStyle w:val="Chip"/>
                      </w:pPr>
                      <w:r w:rsidRPr="0094042D"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B72A04">
                            <w:pPr>
                              <w:pStyle w:val="Chip"/>
                            </w:pPr>
                            <w:r w:rsidRPr="00F01CCA"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B72A04">
                      <w:pPr>
                        <w:pStyle w:val="Chip"/>
                      </w:pPr>
                      <w:r w:rsidRPr="00F01CCA"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B72A04">
                            <w:pPr>
                              <w:pStyle w:val="Chip"/>
                            </w:pPr>
                            <w:r w:rsidRPr="00DB4FD2"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Agpdy5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B72A04">
                      <w:pPr>
                        <w:pStyle w:val="Chip"/>
                      </w:pPr>
                      <w:r w:rsidRPr="00DB4FD2"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B72A04">
                            <w:pPr>
                              <w:pStyle w:val="Chip"/>
                            </w:pPr>
                            <w:r w:rsidRPr="00AC31CF"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B72A04">
                      <w:pPr>
                        <w:pStyle w:val="Chip"/>
                      </w:pPr>
                      <w:r w:rsidRPr="00AC31CF"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B72A04">
                            <w:pPr>
                              <w:pStyle w:val="Chip"/>
                            </w:pPr>
                            <w:r w:rsidRPr="003A7EA8">
                              <w:t>Sprin</w:t>
                            </w:r>
                            <w:r w:rsidR="00380952" w:rsidRPr="003A7EA8">
                              <w:t>g</w:t>
                            </w:r>
                            <w:r w:rsidRPr="003A7EA8"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B72A04">
                      <w:pPr>
                        <w:pStyle w:val="Chip"/>
                      </w:pPr>
                      <w:r w:rsidRPr="003A7EA8">
                        <w:t>Sprin</w:t>
                      </w:r>
                      <w:r w:rsidR="00380952" w:rsidRPr="003A7EA8">
                        <w:t>g</w:t>
                      </w:r>
                      <w:r w:rsidRPr="003A7EA8"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B72A04">
                            <w:pPr>
                              <w:pStyle w:val="Chip"/>
                            </w:pPr>
                            <w:r w:rsidRPr="00CB6762"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B72A04">
                      <w:pPr>
                        <w:pStyle w:val="Chip"/>
                      </w:pPr>
                      <w:r w:rsidRPr="00CB6762"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B72A04">
                            <w:pPr>
                              <w:pStyle w:val="Chip"/>
                            </w:pPr>
                            <w:r w:rsidRPr="00F345C0"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wya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Yny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tfDJq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B72A04">
                      <w:pPr>
                        <w:pStyle w:val="Chip"/>
                      </w:pPr>
                      <w:r w:rsidRPr="00F345C0"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B72A04">
                            <w:pPr>
                              <w:pStyle w:val="Chip"/>
                            </w:pPr>
                            <w:r w:rsidRPr="000A149F"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B72A04">
                      <w:pPr>
                        <w:pStyle w:val="Chip"/>
                      </w:pPr>
                      <w:r w:rsidRPr="000A149F"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76B866D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2A9204D3">
            <wp:extent cx="127000" cy="127000"/>
            <wp:effectExtent l="0" t="0" r="6350" b="635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</w:t>
      </w:r>
      <w:r w:rsidR="004F4A47">
        <w:t>ontent Management System</w:t>
      </w:r>
    </w:p>
    <w:p w14:paraId="75A3D694" w14:textId="5BAB2205" w:rsidR="00EA63C7" w:rsidRPr="00EA63C7" w:rsidRDefault="00380952" w:rsidP="00EA63C7">
      <w:pPr>
        <w:spacing w:line="276" w:lineRule="auto"/>
        <w:rPr>
          <w:rFonts w:hint="eastAsia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I8e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anW+LSB8rB2xEE3b97yVY1NcM98WDOHXxhHEZdGeMRDKsBPAr1ESQXu92fv0R77HrWU&#10;NDiwBTW4UShRPwzOw+ksUk1CuqDg3r5uhlez07eADYJtizklMdoGNYjSgX7FjbKMsVDFDMeIBeXB&#10;DZfb0K0P3ElcLJfJDGfZsnBvni2P4JHe2Kkv7Stztu//gIPzAMNIs3lq6o7ao2309Ha5C9iYISqP&#10;bPYX3AOpg/qdFRfN23uyOm7WxR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Jsjx6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B72A04">
                      <w:pPr>
                        <w:pStyle w:val="Chip"/>
                      </w:pPr>
                      <w:r w:rsidRPr="000A149F"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4w6Wpg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B72A04">
                      <w:pPr>
                        <w:pStyle w:val="Chip"/>
                      </w:pPr>
                      <w:r w:rsidRPr="000A149F"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B72A04">
                            <w:pPr>
                              <w:pStyle w:val="Chip"/>
                            </w:pPr>
                            <w:r w:rsidRPr="000A149F"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f3U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dNoGp82UB7Wjjjo5s1bvqqxCe6ZD2vm8AvjKOLSCI94SAX4SaCXKKnA/f7sPdpj36OW&#10;kgYHtqAGNwol6ofBeTidRapJSBcU3NvXzfBqdvoWsEGwbTGnJEbboAZROtCvuFGWMRaqmOEYsaA8&#10;uOFyG7r1gTuJi+UymeEsWxbuzbPlETzSGzv1pX1lzvb9H3BwHmAYaTZPTd1Re7SNnt4udwEbM0Tl&#10;kc3+gnsgdVC/s+KieXtPVsfNuvgD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N1/dS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B72A04">
                      <w:pPr>
                        <w:pStyle w:val="Chip"/>
                      </w:pPr>
                      <w:r w:rsidRPr="000A149F"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562C2A9B">
            <wp:extent cx="127000" cy="127000"/>
            <wp:effectExtent l="0" t="0" r="6350" b="635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rFonts w:hint="eastAsia"/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Py7WTJ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HRzepw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gNfNoGp+2UB4fHHHQzZu3fFNjE9wyHx6Ywy+Mo4hLI9zjIRXgJ4FeoqQC9/O992iPfY9a&#10;Shoc2IIa3CiUqG8G5+Hs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odHN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Oracle D</w:t>
                            </w:r>
                            <w:r w:rsidR="003E7804" w:rsidRPr="000A149F"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++cpw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lBaubRND5toTw+OOKgmzdv+abGJrhlPjwwh18YRxGXRrjHQyrATwK9REkF7ud779Ee+x61&#10;lDQ4sAU1uFEoUd8MzsP5PFJNQrqg4F6/bodXs9drwAbBtsWckhhtgxpE6UC/4EZZxVioYoZjxILy&#10;4IbLOnTrA3cSF6tVMsNZtizcmifLI3ikN3bqc/vCnO37P+Dg3MEw0myR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uL75y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B72A04">
                      <w:pPr>
                        <w:pStyle w:val="Chip"/>
                      </w:pPr>
                      <w:r w:rsidRPr="000A149F">
                        <w:t>Oracle D</w:t>
                      </w:r>
                      <w:r w:rsidR="003E7804" w:rsidRPr="000A149F"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B72A04">
                            <w:pPr>
                              <w:pStyle w:val="Chip"/>
                            </w:pPr>
                            <w:r w:rsidRPr="000A149F"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B72A04">
                      <w:pPr>
                        <w:pStyle w:val="Chip"/>
                      </w:pPr>
                      <w:r w:rsidRPr="000A149F"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195405CC">
            <wp:extent cx="127000" cy="127000"/>
            <wp:effectExtent l="0" t="0" r="6350" b="635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B47B268" w:rsidR="001B0F0A" w:rsidRPr="001B0F0A" w:rsidRDefault="00EA65C5" w:rsidP="000A4E0C">
      <w:pPr>
        <w:spacing w:line="300" w:lineRule="auto"/>
        <w:rPr>
          <w:rFonts w:hint="eastAsia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315E52">
                            <w:pPr>
                              <w:pStyle w:val="Chip"/>
                            </w:pPr>
                            <w:r w:rsidRPr="000A149F"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zSKG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aI8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/NIoa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315E52">
                      <w:pPr>
                        <w:pStyle w:val="Chip"/>
                      </w:pPr>
                      <w:r w:rsidRPr="000A149F"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84099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8FA458" wp14:editId="78A0AC57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F891E8" w14:textId="77777777" w:rsidR="0084099F" w:rsidRPr="000A149F" w:rsidRDefault="0084099F" w:rsidP="00315E52">
                            <w:pPr>
                              <w:pStyle w:val="Chip"/>
                            </w:pPr>
                            <w:r w:rsidRPr="000A149F"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8FA458" id="Rectangle: Rounded Corners 263552665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0F891E8" w14:textId="77777777" w:rsidR="0084099F" w:rsidRPr="000A149F" w:rsidRDefault="0084099F" w:rsidP="00315E52">
                      <w:pPr>
                        <w:pStyle w:val="Chip"/>
                      </w:pPr>
                      <w:r w:rsidRPr="000A149F"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315E52">
                            <w:pPr>
                              <w:pStyle w:val="Chip"/>
                            </w:pPr>
                            <w:r w:rsidRPr="000A149F"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315E52">
                      <w:pPr>
                        <w:pStyle w:val="Chip"/>
                      </w:pPr>
                      <w:r w:rsidRPr="000A149F"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315E52">
                            <w:pPr>
                              <w:pStyle w:val="Chip"/>
                            </w:pPr>
                            <w:r w:rsidRPr="000A149F"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315E52">
                      <w:pPr>
                        <w:pStyle w:val="Chip"/>
                      </w:pPr>
                      <w:r w:rsidRPr="000A149F"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315E52">
                            <w:pPr>
                              <w:pStyle w:val="Chip"/>
                            </w:pPr>
                            <w:r w:rsidRPr="000A149F"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315E52">
                      <w:pPr>
                        <w:pStyle w:val="Chip"/>
                      </w:pPr>
                      <w:r w:rsidRPr="000A149F"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3C221F05" w14:textId="2B0ECCF4" w:rsidR="00BD6C9C" w:rsidRPr="00333E5B" w:rsidRDefault="00BD6C9C" w:rsidP="00BD6C9C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040CCBE0" wp14:editId="3C7F6662">
            <wp:extent cx="127000" cy="127000"/>
            <wp:effectExtent l="0" t="0" r="6350" b="6350"/>
            <wp:docPr id="1558218818" name="Graphic 155821881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218818" name="Graphic 155821881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5E5C9D">
        <w:t>DevOps</w:t>
      </w:r>
    </w:p>
    <w:p w14:paraId="4A657BD6" w14:textId="10CB4E4A" w:rsidR="00BD6C9C" w:rsidRPr="001B0F0A" w:rsidRDefault="00FB10EB" w:rsidP="000A4E0C">
      <w:pPr>
        <w:spacing w:line="300" w:lineRule="auto"/>
        <w:rPr>
          <w:rFonts w:hint="eastAsia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359DB" wp14:editId="722AF59B">
                <wp:extent cx="917931" cy="205200"/>
                <wp:effectExtent l="0" t="0" r="1905" b="3810"/>
                <wp:docPr id="689009132" name="Rectangle: Rounded Corners 689009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2B5AB8" w14:textId="2BDCC540" w:rsidR="00FB10EB" w:rsidRPr="000A149F" w:rsidRDefault="00FB10EB" w:rsidP="00FB10EB">
                            <w:pPr>
                              <w:pStyle w:val="Chip"/>
                            </w:pPr>
                            <w: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359DB" id="Rectangle: Rounded Corners 689009132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12B5AB8" w14:textId="2BDCC540" w:rsidR="00FB10EB" w:rsidRPr="000A149F" w:rsidRDefault="00FB10EB" w:rsidP="00FB10EB">
                      <w:pPr>
                        <w:pStyle w:val="Chip"/>
                      </w:pPr>
                      <w: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CC30F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118C664" wp14:editId="0E7FCCB6">
                <wp:extent cx="917931" cy="205200"/>
                <wp:effectExtent l="0" t="0" r="1905" b="3810"/>
                <wp:docPr id="1917265580" name="Rectangle: Rounded Corners 19172655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DD7D18" w14:textId="77777777" w:rsidR="00CC30FC" w:rsidRPr="000A149F" w:rsidRDefault="00CC30FC" w:rsidP="00315E52">
                            <w:pPr>
                              <w:pStyle w:val="Chip"/>
                            </w:pPr>
                            <w:r>
                              <w:t>Amazon EC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118C664" id="Rectangle: Rounded Corners 1917265580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DDD7D18" w14:textId="77777777" w:rsidR="00CC30FC" w:rsidRPr="000A149F" w:rsidRDefault="00CC30FC" w:rsidP="00315E52">
                      <w:pPr>
                        <w:pStyle w:val="Chip"/>
                      </w:pPr>
                      <w:r>
                        <w:t>Amazon EC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C30FC">
        <w:t xml:space="preserve"> </w:t>
      </w:r>
      <w:r w:rsidR="00CC30F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72808C2" wp14:editId="55E5041E">
                <wp:extent cx="917931" cy="205200"/>
                <wp:effectExtent l="0" t="0" r="1905" b="3810"/>
                <wp:docPr id="2068147636" name="Rectangle: Rounded Corners 20681476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FF1914" w14:textId="671D011D" w:rsidR="00CC30FC" w:rsidRPr="000A149F" w:rsidRDefault="00CC30FC" w:rsidP="00315E52">
                            <w:pPr>
                              <w:pStyle w:val="Chip"/>
                            </w:pPr>
                            <w:r>
                              <w:t>Amazon S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72808C2" id="Rectangle: Rounded Corners 2068147636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5FF1914" w14:textId="671D011D" w:rsidR="00CC30FC" w:rsidRPr="000A149F" w:rsidRDefault="00CC30FC" w:rsidP="00315E52">
                      <w:pPr>
                        <w:pStyle w:val="Chip"/>
                      </w:pPr>
                      <w:r>
                        <w:t>Amazon S3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C30FC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196B04D" wp14:editId="5CF62D72">
                <wp:extent cx="917931" cy="205200"/>
                <wp:effectExtent l="0" t="0" r="1905" b="3810"/>
                <wp:docPr id="899472624" name="Rectangle: Rounded Corners 8994726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A8F4A3" w14:textId="0635FBF4" w:rsidR="0042405A" w:rsidRPr="000A149F" w:rsidRDefault="007677F0" w:rsidP="00315E52">
                            <w:pPr>
                              <w:pStyle w:val="Chip"/>
                            </w:pPr>
                            <w: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196B04D" id="Rectangle: Rounded Corners 899472624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8A8F4A3" w14:textId="0635FBF4" w:rsidR="0042405A" w:rsidRPr="000A149F" w:rsidRDefault="007677F0" w:rsidP="00315E52">
                      <w:pPr>
                        <w:pStyle w:val="Chip"/>
                      </w:pPr>
                      <w: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42405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54B5A1" wp14:editId="4DC8D6E7">
                <wp:extent cx="917931" cy="205200"/>
                <wp:effectExtent l="0" t="0" r="1905" b="3810"/>
                <wp:docPr id="1566480736" name="Rectangle: Rounded Corners 1566480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07212FC7" w14:textId="08011552" w:rsidR="0042405A" w:rsidRPr="000A149F" w:rsidRDefault="007677F0" w:rsidP="00315E52">
                            <w:pPr>
                              <w:pStyle w:val="Chip"/>
                            </w:pPr>
                            <w:r>
                              <w:t>Bitbucket Pipelin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54B5A1" id="Rectangle: Rounded Corners 1566480736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" fillcolor="#f0f4f8" stroked="f" strokeweight=".5pt">
                <v:stroke joinstyle="miter"/>
                <v:textbox style="mso-fit-shape-to-text:t" inset="1mm,0,1mm,0">
                  <w:txbxContent>
                    <w:p w14:paraId="07212FC7" w14:textId="08011552" w:rsidR="0042405A" w:rsidRPr="000A149F" w:rsidRDefault="007677F0" w:rsidP="00315E52">
                      <w:pPr>
                        <w:pStyle w:val="Chip"/>
                      </w:pPr>
                      <w:r>
                        <w:t>Bitbucket Pipeline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2405A">
        <w:t xml:space="preserve"> </w:t>
      </w:r>
      <w:r w:rsidR="00676BF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6FBCB7" wp14:editId="2AB330E1">
                <wp:extent cx="917931" cy="205200"/>
                <wp:effectExtent l="0" t="0" r="1905" b="3810"/>
                <wp:docPr id="128339263" name="Rectangle: Rounded Corners 1283392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0BEF9D" w14:textId="77777777" w:rsidR="00676BFA" w:rsidRPr="000A149F" w:rsidRDefault="00676BFA" w:rsidP="00315E52">
                            <w:pPr>
                              <w:pStyle w:val="Chip"/>
                            </w:pPr>
                            <w: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6FBCB7" id="Rectangle: Rounded Corners 128339263" o:spid="_x0000_s106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vhc7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RH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y+Fz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B0BEF9D" w14:textId="77777777" w:rsidR="00676BFA" w:rsidRPr="000A149F" w:rsidRDefault="00676BFA" w:rsidP="00315E52">
                      <w:pPr>
                        <w:pStyle w:val="Chip"/>
                      </w:pPr>
                      <w: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A09A8">
        <w:t xml:space="preserve"> </w:t>
      </w:r>
      <w:r w:rsidR="002A09A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E3327" wp14:editId="176D4A78">
                <wp:extent cx="917931" cy="205200"/>
                <wp:effectExtent l="0" t="0" r="1905" b="3810"/>
                <wp:docPr id="1192679627" name="Rectangle: Rounded Corners 11926796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C172C3" w14:textId="77777777" w:rsidR="002A09A8" w:rsidRPr="000A149F" w:rsidRDefault="002A09A8" w:rsidP="00315E52">
                            <w:pPr>
                              <w:pStyle w:val="Chip"/>
                            </w:pPr>
                            <w: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E3327" id="Rectangle: Rounded Corners 1192679627" o:spid="_x0000_s106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sMZaz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4C172C3" w14:textId="77777777" w:rsidR="002A09A8" w:rsidRPr="000A149F" w:rsidRDefault="002A09A8" w:rsidP="00315E52">
                      <w:pPr>
                        <w:pStyle w:val="Chip"/>
                      </w:pPr>
                      <w: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41D36">
        <w:t xml:space="preserve"> </w:t>
      </w:r>
      <w:r w:rsidR="00A41D3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1E4FA24" wp14:editId="485CDB7E">
                <wp:extent cx="917931" cy="205200"/>
                <wp:effectExtent l="0" t="0" r="1905" b="3810"/>
                <wp:docPr id="1231284" name="Rectangle: Rounded Corners 12312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67FD6C" w14:textId="77777777" w:rsidR="00A41D36" w:rsidRPr="000A149F" w:rsidRDefault="00A41D36" w:rsidP="00A41D36">
                            <w:pPr>
                              <w:pStyle w:val="Chip"/>
                            </w:pPr>
                            <w: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1E4FA24" id="Rectangle: Rounded Corners 1231284" o:spid="_x0000_s106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lUhpw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ep1vi0hfK4ccRBN2/e8nWNTXDPfNgwh18YRxGXRnjEQyrATwK9REkF7sd779Ee+x61&#10;lDQ4sAU1uFEoUV8NzsPsMlJNQrqg4N6+bodXs9crwAbBtsWckhhtgxpE6UC/4kZZxlioYoZjxILy&#10;4IbLKnTrA3cSF8tlMsNZtizcm2fLI3ikN3bqS/vKnO37P+DgPMAw0myemrqj9mQbPb1d7gM2ZojK&#10;E5v9BfdA6qB+Z8VF8/aerE6bdfE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OGCVSG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4467FD6C" w14:textId="77777777" w:rsidR="00A41D36" w:rsidRPr="000A149F" w:rsidRDefault="00A41D36" w:rsidP="00A41D36">
                      <w:pPr>
                        <w:pStyle w:val="Chip"/>
                      </w:pPr>
                      <w: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373F18D4" w14:textId="77777777" w:rsidR="002B1DDB" w:rsidRDefault="000F51D6" w:rsidP="002B1DDB">
      <w:pPr>
        <w:pStyle w:val="Metadata"/>
        <w:rPr>
          <w:rStyle w:val="MetadataChar"/>
          <w:rFonts w:hint="eastAsia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000000" w:rsidP="00CA6F2E">
      <w:pPr>
        <w:rPr>
          <w:rFonts w:hint="eastAsia"/>
          <w:color w:val="auto"/>
        </w:rPr>
      </w:pPr>
      <w:hyperlink r:id="rId36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  <w:rFonts w:hint="eastAsia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000000" w:rsidP="00F520E0">
      <w:pPr>
        <w:rPr>
          <w:rStyle w:val="Hyperlink"/>
          <w:rFonts w:hint="eastAsia"/>
          <w:u w:val="none"/>
        </w:rPr>
      </w:pPr>
      <w:hyperlink r:id="rId37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rFonts w:hint="eastAsia"/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  <w:rPr>
          <w:rFonts w:hint="eastAsia"/>
        </w:rPr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  <w:rPr>
          <w:rFonts w:hint="eastAsia"/>
        </w:rPr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  <w:rPr>
          <w:rFonts w:hint="eastAsia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Regular">
    <w:panose1 w:val="00000000000000000000"/>
    <w:charset w:val="00"/>
    <w:family w:val="roman"/>
    <w:notTrueType/>
    <w:pitch w:val="default"/>
  </w:font>
  <w:font w:name="Geist Semi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1" w:subsetted="1" w:fontKey="{ADAC831C-8680-4A7D-9F49-12EFEDDB2D04}"/>
  </w:font>
  <w:font w:name="Geist Medium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2" w:fontKey="{E3D58970-E9FC-4171-B5CF-F1EE85F18DF8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0FF" w:usb1="0001E5FB" w:usb2="00000010" w:usb3="00000000" w:csb0="00000093" w:csb1="00000000"/>
    <w:embedRegular r:id="rId3" w:subsetted="1" w:fontKey="{1F8FE3EA-BD05-4B0B-93A3-0AC00863482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  <w:rPr>
          <w:rFonts w:hint="eastAsia"/>
        </w:rPr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  <w:rPr>
          <w:rFonts w:hint="eastAsia"/>
        </w:rPr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  <w:rPr>
          <w:rFonts w:hint="eastAsia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3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23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23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23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24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24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24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24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24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24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24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w14:anchorId="0985B188" id="_x0000_i124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24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24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embedTrueTypeFonts/>
  <w:saveSubsetFonts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0F17"/>
    <w:rsid w:val="000830DB"/>
    <w:rsid w:val="000841A7"/>
    <w:rsid w:val="00084B7B"/>
    <w:rsid w:val="00086EA9"/>
    <w:rsid w:val="00087B31"/>
    <w:rsid w:val="0009104F"/>
    <w:rsid w:val="000925D4"/>
    <w:rsid w:val="00092E7D"/>
    <w:rsid w:val="00093270"/>
    <w:rsid w:val="0009352A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B041E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7F75"/>
    <w:rsid w:val="00130764"/>
    <w:rsid w:val="001324DD"/>
    <w:rsid w:val="00132737"/>
    <w:rsid w:val="00133091"/>
    <w:rsid w:val="001371A7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20BAF"/>
    <w:rsid w:val="00225431"/>
    <w:rsid w:val="00227440"/>
    <w:rsid w:val="00233208"/>
    <w:rsid w:val="00233B4D"/>
    <w:rsid w:val="00235BB6"/>
    <w:rsid w:val="00240F48"/>
    <w:rsid w:val="00241A7B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5E52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7176"/>
    <w:rsid w:val="003A7EA8"/>
    <w:rsid w:val="003B03B2"/>
    <w:rsid w:val="003B0661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1A47"/>
    <w:rsid w:val="00431F47"/>
    <w:rsid w:val="00436BA6"/>
    <w:rsid w:val="00440E76"/>
    <w:rsid w:val="00442EAE"/>
    <w:rsid w:val="0044325E"/>
    <w:rsid w:val="0044369A"/>
    <w:rsid w:val="00445A1D"/>
    <w:rsid w:val="004465DA"/>
    <w:rsid w:val="0044771E"/>
    <w:rsid w:val="00447CFA"/>
    <w:rsid w:val="00450D7F"/>
    <w:rsid w:val="0045285D"/>
    <w:rsid w:val="00452DAA"/>
    <w:rsid w:val="00453218"/>
    <w:rsid w:val="00453426"/>
    <w:rsid w:val="004543D8"/>
    <w:rsid w:val="00454434"/>
    <w:rsid w:val="00455F50"/>
    <w:rsid w:val="004607CB"/>
    <w:rsid w:val="004624C0"/>
    <w:rsid w:val="004627D9"/>
    <w:rsid w:val="00462F27"/>
    <w:rsid w:val="004642C1"/>
    <w:rsid w:val="0046550F"/>
    <w:rsid w:val="00466DDE"/>
    <w:rsid w:val="00466EC3"/>
    <w:rsid w:val="004707F8"/>
    <w:rsid w:val="00474295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4A47"/>
    <w:rsid w:val="004F5759"/>
    <w:rsid w:val="004F6401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5D38"/>
    <w:rsid w:val="00567BED"/>
    <w:rsid w:val="00567DF1"/>
    <w:rsid w:val="0057073F"/>
    <w:rsid w:val="0057140B"/>
    <w:rsid w:val="005872BD"/>
    <w:rsid w:val="0059131A"/>
    <w:rsid w:val="00592C93"/>
    <w:rsid w:val="00594B8D"/>
    <w:rsid w:val="005952D5"/>
    <w:rsid w:val="005A17EF"/>
    <w:rsid w:val="005A2204"/>
    <w:rsid w:val="005A341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F7B"/>
    <w:rsid w:val="005C04C1"/>
    <w:rsid w:val="005C2852"/>
    <w:rsid w:val="005C3944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600FD5"/>
    <w:rsid w:val="00603DDA"/>
    <w:rsid w:val="0060583F"/>
    <w:rsid w:val="00606480"/>
    <w:rsid w:val="00611D13"/>
    <w:rsid w:val="00614536"/>
    <w:rsid w:val="00614D69"/>
    <w:rsid w:val="0061535C"/>
    <w:rsid w:val="00616453"/>
    <w:rsid w:val="006201F5"/>
    <w:rsid w:val="00623775"/>
    <w:rsid w:val="00623FB7"/>
    <w:rsid w:val="00625893"/>
    <w:rsid w:val="006259C2"/>
    <w:rsid w:val="00625A77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6DAB"/>
    <w:rsid w:val="00657A82"/>
    <w:rsid w:val="00660BE1"/>
    <w:rsid w:val="00661561"/>
    <w:rsid w:val="0066210F"/>
    <w:rsid w:val="006623C5"/>
    <w:rsid w:val="00662608"/>
    <w:rsid w:val="006626FD"/>
    <w:rsid w:val="00662CEC"/>
    <w:rsid w:val="00662DB1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73E9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5125"/>
    <w:rsid w:val="008774D2"/>
    <w:rsid w:val="00877F43"/>
    <w:rsid w:val="008819F7"/>
    <w:rsid w:val="00890E85"/>
    <w:rsid w:val="00892A97"/>
    <w:rsid w:val="00893657"/>
    <w:rsid w:val="00897150"/>
    <w:rsid w:val="008A078C"/>
    <w:rsid w:val="008A2D9A"/>
    <w:rsid w:val="008A5D93"/>
    <w:rsid w:val="008A6D4C"/>
    <w:rsid w:val="008B081B"/>
    <w:rsid w:val="008B4B61"/>
    <w:rsid w:val="008B4BB3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3AD8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FD"/>
    <w:rsid w:val="00A37633"/>
    <w:rsid w:val="00A40AD6"/>
    <w:rsid w:val="00A41684"/>
    <w:rsid w:val="00A41D36"/>
    <w:rsid w:val="00A448C5"/>
    <w:rsid w:val="00A4610C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3B6"/>
    <w:rsid w:val="00B20454"/>
    <w:rsid w:val="00B2276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2EB8"/>
    <w:rsid w:val="00B960E0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7FAD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17E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F2D86"/>
    <w:rsid w:val="00CF33A2"/>
    <w:rsid w:val="00CF47FF"/>
    <w:rsid w:val="00D00805"/>
    <w:rsid w:val="00D022B2"/>
    <w:rsid w:val="00D0256C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1DF8"/>
    <w:rsid w:val="00D51FEF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4FB6"/>
    <w:rsid w:val="00DF723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7308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0DB0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70D41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EEE"/>
    <w:rsid w:val="00FA4AD5"/>
    <w:rsid w:val="00FA76CD"/>
    <w:rsid w:val="00FB10EB"/>
    <w:rsid w:val="00FB263B"/>
    <w:rsid w:val="00FB2D8E"/>
    <w:rsid w:val="00FB2E69"/>
    <w:rsid w:val="00FB5BC7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691"/>
    <w:pPr>
      <w:spacing w:after="80"/>
    </w:pPr>
    <w:rPr>
      <w:rFonts w:ascii="Geist Regular" w:hAnsi="Geist Regular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DF4FB6"/>
    <w:pPr>
      <w:outlineLvl w:val="0"/>
    </w:pPr>
    <w:rPr>
      <w:rFonts w:ascii="Geist SemiBold" w:hAnsi="Geist SemiBold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5316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20D66"/>
    <w:pPr>
      <w:spacing w:line="240" w:lineRule="auto"/>
      <w:contextualSpacing/>
    </w:pPr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0D66"/>
    <w:rPr>
      <w:rFonts w:ascii="Geist Bold" w:eastAsiaTheme="majorEastAsia" w:hAnsi="Geist Bold" w:cstheme="majorBidi"/>
      <w:color w:val="171A1C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95316"/>
    <w:rPr>
      <w:rFonts w:ascii="Geist Medium" w:hAnsi="Geist Medium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945ABA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945ABA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DF4FB6"/>
    <w:rPr>
      <w:rFonts w:ascii="Geist SemiBold" w:hAnsi="Geist Semi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A41684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A41684"/>
    <w:rPr>
      <w:rFonts w:ascii="Geist Regular" w:hAnsi="Geist Regular"/>
      <w:color w:val="555E68"/>
      <w:sz w:val="16"/>
      <w:szCs w:val="18"/>
    </w:rPr>
  </w:style>
  <w:style w:type="paragraph" w:customStyle="1" w:styleId="Chip">
    <w:name w:val="Chip"/>
    <w:basedOn w:val="Normal"/>
    <w:link w:val="ChipChar"/>
    <w:qFormat/>
    <w:rsid w:val="00561B5E"/>
    <w:pPr>
      <w:spacing w:after="0" w:line="240" w:lineRule="auto"/>
      <w:jc w:val="center"/>
    </w:pPr>
    <w:rPr>
      <w:rFonts w:ascii="Geist Medium" w:hAnsi="Geist Medium"/>
      <w:sz w:val="16"/>
      <w:szCs w:val="16"/>
    </w:rPr>
  </w:style>
  <w:style w:type="character" w:customStyle="1" w:styleId="ChipChar">
    <w:name w:val="Chip Char"/>
    <w:basedOn w:val="DefaultParagraphFont"/>
    <w:link w:val="Chip"/>
    <w:rsid w:val="00561B5E"/>
    <w:rPr>
      <w:rFonts w:ascii="Geist Medium" w:hAnsi="Geist Medium"/>
      <w:color w:val="32383E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image" Target="media/image25.png"/><Relationship Id="rId39" Type="http://schemas.openxmlformats.org/officeDocument/2006/relationships/theme" Target="theme/theme1.xml"/><Relationship Id="rId21" Type="http://schemas.openxmlformats.org/officeDocument/2006/relationships/hyperlink" Target="https://www.tecpal.com/" TargetMode="External"/><Relationship Id="rId34" Type="http://schemas.openxmlformats.org/officeDocument/2006/relationships/image" Target="media/image33.png"/><Relationship Id="rId7" Type="http://schemas.openxmlformats.org/officeDocument/2006/relationships/endnotes" Target="endnot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image" Target="media/image24.svg"/><Relationship Id="rId33" Type="http://schemas.openxmlformats.org/officeDocument/2006/relationships/image" Target="media/image32.sv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8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image" Target="media/image23.png"/><Relationship Id="rId32" Type="http://schemas.openxmlformats.org/officeDocument/2006/relationships/image" Target="media/image31.png"/><Relationship Id="rId37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www.ha.org.hk/" TargetMode="External"/><Relationship Id="rId28" Type="http://schemas.openxmlformats.org/officeDocument/2006/relationships/image" Target="media/image27.png"/><Relationship Id="rId36" Type="http://schemas.openxmlformats.org/officeDocument/2006/relationships/hyperlink" Target="https://hkust.edu.hk/" TargetMode="External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30.sv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hyperlink" Target="http://www.edps.com.hk/" TargetMode="External"/><Relationship Id="rId27" Type="http://schemas.openxmlformats.org/officeDocument/2006/relationships/image" Target="media/image26.svg"/><Relationship Id="rId30" Type="http://schemas.openxmlformats.org/officeDocument/2006/relationships/image" Target="media/image29.png"/><Relationship Id="rId35" Type="http://schemas.openxmlformats.org/officeDocument/2006/relationships/image" Target="media/image34.svg"/><Relationship Id="rId8" Type="http://schemas.openxmlformats.org/officeDocument/2006/relationships/image" Target="media/image15.png"/><Relationship Id="rId3" Type="http://schemas.openxmlformats.org/officeDocument/2006/relationships/styles" Target="style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1</Pages>
  <Words>390</Words>
  <Characters>2465</Characters>
  <Application>Microsoft Office Word</Application>
  <DocSecurity>0</DocSecurity>
  <Lines>78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552</cp:revision>
  <cp:lastPrinted>2023-11-23T10:07:00Z</cp:lastPrinted>
  <dcterms:created xsi:type="dcterms:W3CDTF">2023-09-27T12:04:00Z</dcterms:created>
  <dcterms:modified xsi:type="dcterms:W3CDTF">2024-01-01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